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Look w:val="04A0" w:firstRow="1" w:lastRow="0" w:firstColumn="1" w:lastColumn="0" w:noHBand="0" w:noVBand="1"/>
      </w:tblPr>
      <w:tblGrid>
        <w:gridCol w:w="14400"/>
      </w:tblGrid>
      <w:tr w:rsidR="00CE1356" w:rsidRPr="00CE1356" w14:paraId="776FCB82" w14:textId="77777777" w:rsidTr="00CE1356">
        <w:trPr>
          <w:trHeight w:val="1860"/>
        </w:trPr>
        <w:tc>
          <w:tcPr>
            <w:tcW w:w="1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A3BD0" w14:textId="4BD4F180" w:rsidR="00CE1356" w:rsidRPr="00CE1356" w:rsidRDefault="00CE1356" w:rsidP="00CE13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E1356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0288" behindDoc="0" locked="0" layoutInCell="1" allowOverlap="1" wp14:anchorId="78543C31" wp14:editId="11436279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2540</wp:posOffset>
                  </wp:positionV>
                  <wp:extent cx="9048750" cy="1209675"/>
                  <wp:effectExtent l="0" t="0" r="0" b="9525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099D72A-77BC-4AB2-800C-D3F89EE87AF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8099D72A-77BC-4AB2-800C-D3F89EE87AFA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0" cy="120967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1429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184"/>
            </w:tblGrid>
            <w:tr w:rsidR="00CE1356" w:rsidRPr="00CE1356" w14:paraId="05E59B10" w14:textId="77777777" w:rsidTr="00CE1356">
              <w:trPr>
                <w:trHeight w:val="1860"/>
                <w:tblCellSpacing w:w="0" w:type="dxa"/>
              </w:trPr>
              <w:tc>
                <w:tcPr>
                  <w:tcW w:w="142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B58CC1" w14:textId="4341884D" w:rsidR="00CE1356" w:rsidRPr="00CE1356" w:rsidRDefault="00CE1356" w:rsidP="00CE1356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E1356">
                    <w:rPr>
                      <w:rFonts w:ascii="Calibri" w:eastAsia="Times New Roman" w:hAnsi="Calibri" w:cs="Calibri"/>
                      <w:noProof/>
                      <w:color w:val="00000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52962D71" wp14:editId="40B0421D">
                            <wp:simplePos x="0" y="0"/>
                            <wp:positionH relativeFrom="column">
                              <wp:posOffset>3886200</wp:posOffset>
                            </wp:positionH>
                            <wp:positionV relativeFrom="paragraph">
                              <wp:posOffset>-168275</wp:posOffset>
                            </wp:positionV>
                            <wp:extent cx="5000625" cy="714375"/>
                            <wp:effectExtent l="0" t="0" r="0" b="0"/>
                            <wp:wrapNone/>
                            <wp:docPr id="1" name="Rectangle 1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E8440507-537B-4275-9F99-F2F7AB6ED62B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5000625" cy="7143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p w14:paraId="00469439" w14:textId="77777777" w:rsidR="00CE1356" w:rsidRDefault="00CE1356" w:rsidP="00CE1356">
                                        <w:pPr>
                                          <w:pStyle w:val="NormalWeb"/>
                                          <w:spacing w:before="0" w:beforeAutospacing="0" w:after="0" w:afterAutospacing="0"/>
                                          <w:jc w:val="center"/>
                                        </w:pPr>
                                        <w:r w:rsidRPr="00CE1356">
                                          <w:rPr>
                                            <w:rFonts w:asciiTheme="minorHAnsi" w:hAnsi="Calibri" w:cstheme="minorBidi"/>
                                            <w:b/>
                                            <w:bCs/>
                                            <w:color w:val="222A35" w:themeColor="text2" w:themeShade="80"/>
                                            <w:sz w:val="80"/>
                                            <w:szCs w:val="80"/>
                                            <w14:shadow w14:blurRad="0" w14:dist="38100" w14:dir="2640000" w14:sx="100000" w14:sy="100000" w14:kx="0" w14:ky="0" w14:algn="bl">
                                              <w14:schemeClr w14:val="accent1"/>
                                            </w14:shadow>
                                            <w14:textOutline w14:w="12700" w14:cap="flat" w14:cmpd="sng" w14:algn="ctr">
                                              <w14:solidFill>
                                                <w14:schemeClr w14:val="accent1"/>
                                              </w14:solidFill>
                                              <w14:prstDash w14:val="solid"/>
                                              <w14:round/>
                                            </w14:textOutline>
                                          </w:rPr>
                                          <w:t>CHECKBOOK REGISTER</w:t>
                                        </w:r>
                                      </w:p>
                                    </w:txbxContent>
                                  </wps:txbx>
                                  <wps:bodyPr wrap="none" lIns="91440" tIns="45720" rIns="91440" bIns="45720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2962D71" id="Rectangle 1" o:spid="_x0000_s1026" style="position:absolute;margin-left:306pt;margin-top:-13.25pt;width:393.75pt;height:56.2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" filled="f" stroked="f">
                            <v:textbox style="mso-fit-shape-to-text:t">
                              <w:txbxContent>
                                <w:p w14:paraId="00469439" w14:textId="77777777" w:rsidR="00CE1356" w:rsidRDefault="00CE1356" w:rsidP="00CE1356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CE1356"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222A35" w:themeColor="text2" w:themeShade="80"/>
                                      <w:sz w:val="80"/>
                                      <w:szCs w:val="80"/>
                                      <w14:shadow w14:blurRad="0" w14:dist="38100" w14:dir="2640000" w14:sx="100000" w14:sy="100000" w14:kx="0" w14:ky="0" w14:algn="bl">
                                        <w14:schemeClr w14:val="accent1"/>
                                      </w14:shadow>
                                      <w14:textOutline w14:w="12700" w14:cap="flat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CHECKBOOK REGISTER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</w:p>
              </w:tc>
            </w:tr>
          </w:tbl>
          <w:p w14:paraId="547A6B36" w14:textId="77777777" w:rsidR="00CE1356" w:rsidRPr="00CE1356" w:rsidRDefault="00CE1356" w:rsidP="00CE13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542"/>
        <w:gridCol w:w="1595"/>
        <w:gridCol w:w="2798"/>
        <w:gridCol w:w="1440"/>
        <w:gridCol w:w="540"/>
        <w:gridCol w:w="1530"/>
        <w:gridCol w:w="1800"/>
        <w:gridCol w:w="3145"/>
      </w:tblGrid>
      <w:tr w:rsidR="00830903" w:rsidRPr="00CE1356" w14:paraId="403A0D6E" w14:textId="77777777" w:rsidTr="00EE33EB">
        <w:trPr>
          <w:trHeight w:val="503"/>
        </w:trPr>
        <w:tc>
          <w:tcPr>
            <w:tcW w:w="1542" w:type="dxa"/>
            <w:shd w:val="clear" w:color="auto" w:fill="1F4E79" w:themeFill="accent5" w:themeFillShade="80"/>
            <w:vAlign w:val="center"/>
          </w:tcPr>
          <w:p w14:paraId="10ECCC4C" w14:textId="180BC385" w:rsidR="00CE1356" w:rsidRPr="00CE1356" w:rsidRDefault="00CE1356" w:rsidP="00CE1356">
            <w:pPr>
              <w:jc w:val="center"/>
              <w:rPr>
                <w:rFonts w:ascii="Lucida Console" w:hAnsi="Lucida Console" w:cs="Calibri"/>
                <w:b/>
                <w:bCs/>
                <w:color w:val="FFFFFF"/>
              </w:rPr>
            </w:pPr>
            <w:r w:rsidRPr="00CE1356">
              <w:rPr>
                <w:rFonts w:ascii="Lucida Console" w:hAnsi="Lucida Console" w:cs="Calibri"/>
                <w:b/>
                <w:bCs/>
                <w:color w:val="FFFFFF"/>
              </w:rPr>
              <w:t>Date</w:t>
            </w:r>
          </w:p>
        </w:tc>
        <w:tc>
          <w:tcPr>
            <w:tcW w:w="1595" w:type="dxa"/>
            <w:shd w:val="clear" w:color="auto" w:fill="1F4E79" w:themeFill="accent5" w:themeFillShade="80"/>
            <w:vAlign w:val="center"/>
          </w:tcPr>
          <w:p w14:paraId="67662B5E" w14:textId="165878DF" w:rsidR="00CE1356" w:rsidRPr="00CE1356" w:rsidRDefault="00CE1356" w:rsidP="00CE1356">
            <w:pPr>
              <w:jc w:val="center"/>
              <w:rPr>
                <w:rFonts w:ascii="Lucida Console" w:hAnsi="Lucida Console" w:cs="Calibri"/>
                <w:b/>
                <w:bCs/>
                <w:color w:val="FFFFFF"/>
              </w:rPr>
            </w:pPr>
            <w:r w:rsidRPr="00CE1356">
              <w:rPr>
                <w:rFonts w:ascii="Lucida Console" w:hAnsi="Lucida Console" w:cs="Calibri"/>
                <w:b/>
                <w:bCs/>
                <w:color w:val="FFFFFF"/>
              </w:rPr>
              <w:t>Check No.</w:t>
            </w:r>
          </w:p>
        </w:tc>
        <w:tc>
          <w:tcPr>
            <w:tcW w:w="2798" w:type="dxa"/>
            <w:shd w:val="clear" w:color="auto" w:fill="1F4E79" w:themeFill="accent5" w:themeFillShade="80"/>
            <w:vAlign w:val="center"/>
          </w:tcPr>
          <w:p w14:paraId="559A91FC" w14:textId="5B21B54A" w:rsidR="00CE1356" w:rsidRPr="00CE1356" w:rsidRDefault="00CE1356" w:rsidP="00CE1356">
            <w:pPr>
              <w:jc w:val="center"/>
              <w:rPr>
                <w:rFonts w:ascii="Lucida Console" w:hAnsi="Lucida Console" w:cs="Calibri"/>
                <w:b/>
                <w:bCs/>
                <w:color w:val="FFFFFF"/>
              </w:rPr>
            </w:pPr>
            <w:r w:rsidRPr="00CE1356">
              <w:rPr>
                <w:rFonts w:ascii="Lucida Console" w:hAnsi="Lucida Console" w:cs="Calibri"/>
                <w:b/>
                <w:bCs/>
                <w:color w:val="FFFFFF"/>
              </w:rPr>
              <w:t>Description</w:t>
            </w:r>
          </w:p>
        </w:tc>
        <w:tc>
          <w:tcPr>
            <w:tcW w:w="1440" w:type="dxa"/>
            <w:shd w:val="clear" w:color="auto" w:fill="1F4E79" w:themeFill="accent5" w:themeFillShade="80"/>
            <w:vAlign w:val="center"/>
          </w:tcPr>
          <w:p w14:paraId="25DF4C69" w14:textId="3734AD27" w:rsidR="00CE1356" w:rsidRPr="00CE1356" w:rsidRDefault="00CE1356" w:rsidP="00CE1356">
            <w:pPr>
              <w:jc w:val="center"/>
              <w:rPr>
                <w:rFonts w:ascii="Lucida Console" w:hAnsi="Lucida Console" w:cs="Calibri"/>
                <w:b/>
                <w:bCs/>
                <w:color w:val="FFFFFF"/>
              </w:rPr>
            </w:pPr>
            <w:r w:rsidRPr="00CE1356">
              <w:rPr>
                <w:rFonts w:ascii="Lucida Console" w:hAnsi="Lucida Console" w:cs="Calibri"/>
                <w:b/>
                <w:bCs/>
                <w:color w:val="FFFFFF"/>
              </w:rPr>
              <w:t>Debits</w:t>
            </w:r>
          </w:p>
        </w:tc>
        <w:tc>
          <w:tcPr>
            <w:tcW w:w="540" w:type="dxa"/>
            <w:shd w:val="clear" w:color="auto" w:fill="1F4E79" w:themeFill="accent5" w:themeFillShade="80"/>
            <w:vAlign w:val="center"/>
          </w:tcPr>
          <w:p w14:paraId="02832626" w14:textId="4DEED8F9" w:rsidR="00CE1356" w:rsidRPr="00EE33EB" w:rsidRDefault="00EE33EB" w:rsidP="00CE1356">
            <w:pPr>
              <w:jc w:val="center"/>
              <w:rPr>
                <w:rFonts w:ascii="Lucida Console" w:hAnsi="Lucida Console" w:cs="Calibri"/>
                <w:b/>
                <w:bCs/>
                <w:color w:val="FFFFFF"/>
                <w:sz w:val="28"/>
                <w:szCs w:val="28"/>
              </w:rPr>
            </w:pPr>
            <w:r w:rsidRPr="00EE33EB">
              <w:rPr>
                <w:rFonts w:ascii="Lucida Console" w:hAnsi="Lucida Console" w:cs="Calibri"/>
                <w:b/>
                <w:bCs/>
                <w:color w:val="FFFFFF"/>
                <w:sz w:val="28"/>
                <w:szCs w:val="28"/>
              </w:rPr>
              <w:sym w:font="Wingdings" w:char="F0FE"/>
            </w:r>
          </w:p>
        </w:tc>
        <w:tc>
          <w:tcPr>
            <w:tcW w:w="1530" w:type="dxa"/>
            <w:shd w:val="clear" w:color="auto" w:fill="1F4E79" w:themeFill="accent5" w:themeFillShade="80"/>
            <w:vAlign w:val="center"/>
          </w:tcPr>
          <w:p w14:paraId="7C5B36A6" w14:textId="04A970CD" w:rsidR="00CE1356" w:rsidRPr="00CE1356" w:rsidRDefault="00CE1356" w:rsidP="00CE1356">
            <w:pPr>
              <w:jc w:val="center"/>
              <w:rPr>
                <w:rFonts w:ascii="Lucida Console" w:hAnsi="Lucida Console" w:cs="Calibri"/>
                <w:b/>
                <w:bCs/>
                <w:color w:val="FFFFFF"/>
              </w:rPr>
            </w:pPr>
            <w:r w:rsidRPr="00CE1356">
              <w:rPr>
                <w:rFonts w:ascii="Lucida Console" w:hAnsi="Lucida Console" w:cs="Calibri"/>
                <w:b/>
                <w:bCs/>
                <w:color w:val="FFFFFF"/>
              </w:rPr>
              <w:t>Credits</w:t>
            </w:r>
          </w:p>
        </w:tc>
        <w:tc>
          <w:tcPr>
            <w:tcW w:w="1800" w:type="dxa"/>
            <w:shd w:val="clear" w:color="auto" w:fill="1F4E79" w:themeFill="accent5" w:themeFillShade="80"/>
            <w:vAlign w:val="center"/>
          </w:tcPr>
          <w:p w14:paraId="524C7D03" w14:textId="362D8E0C" w:rsidR="00CE1356" w:rsidRPr="00CE1356" w:rsidRDefault="00CE1356" w:rsidP="00CE1356">
            <w:pPr>
              <w:jc w:val="center"/>
              <w:rPr>
                <w:rFonts w:ascii="Lucida Console" w:hAnsi="Lucida Console" w:cs="Calibri"/>
                <w:b/>
                <w:bCs/>
                <w:color w:val="FFFFFF"/>
              </w:rPr>
            </w:pPr>
            <w:r w:rsidRPr="00CE1356">
              <w:rPr>
                <w:rFonts w:ascii="Lucida Console" w:hAnsi="Lucida Console" w:cs="Calibri"/>
                <w:b/>
                <w:bCs/>
                <w:color w:val="FFFFFF"/>
              </w:rPr>
              <w:t>Balance</w:t>
            </w:r>
          </w:p>
        </w:tc>
        <w:tc>
          <w:tcPr>
            <w:tcW w:w="3145" w:type="dxa"/>
            <w:shd w:val="clear" w:color="auto" w:fill="1F4E79" w:themeFill="accent5" w:themeFillShade="80"/>
            <w:vAlign w:val="center"/>
          </w:tcPr>
          <w:p w14:paraId="5B64AC7D" w14:textId="0CAF24E6" w:rsidR="00CE1356" w:rsidRPr="00CE1356" w:rsidRDefault="00CE1356" w:rsidP="00CE1356">
            <w:pPr>
              <w:jc w:val="center"/>
              <w:rPr>
                <w:rFonts w:ascii="Lucida Console" w:hAnsi="Lucida Console" w:cs="Calibri"/>
                <w:b/>
                <w:bCs/>
                <w:color w:val="FFFFFF"/>
              </w:rPr>
            </w:pPr>
            <w:r w:rsidRPr="00CE1356">
              <w:rPr>
                <w:rFonts w:ascii="Lucida Console" w:hAnsi="Lucida Console" w:cs="Calibri"/>
                <w:b/>
                <w:bCs/>
                <w:color w:val="FFFFFF"/>
              </w:rPr>
              <w:t>Remarks</w:t>
            </w:r>
          </w:p>
        </w:tc>
      </w:tr>
      <w:tr w:rsidR="00CE1356" w:rsidRPr="00CE1356" w14:paraId="5EB594BE" w14:textId="77777777" w:rsidTr="00681862">
        <w:trPr>
          <w:trHeight w:val="458"/>
        </w:trPr>
        <w:tc>
          <w:tcPr>
            <w:tcW w:w="9445" w:type="dxa"/>
            <w:gridSpan w:val="6"/>
            <w:shd w:val="clear" w:color="auto" w:fill="DEEAF6" w:themeFill="accent5" w:themeFillTint="33"/>
            <w:vAlign w:val="center"/>
          </w:tcPr>
          <w:p w14:paraId="7FCB2D0D" w14:textId="03B5BA49" w:rsidR="00CE1356" w:rsidRPr="00CE1356" w:rsidRDefault="00CE1356" w:rsidP="00EE33EB">
            <w:pPr>
              <w:jc w:val="right"/>
              <w:rPr>
                <w:rFonts w:ascii="Lucida Console" w:hAnsi="Lucida Console"/>
                <w:i/>
              </w:rPr>
            </w:pPr>
            <w:r w:rsidRPr="00CE1356">
              <w:rPr>
                <w:rFonts w:ascii="Lucida Console" w:hAnsi="Lucida Console"/>
                <w:i/>
              </w:rPr>
              <w:t>Balance Brought Forward</w:t>
            </w:r>
          </w:p>
        </w:tc>
        <w:tc>
          <w:tcPr>
            <w:tcW w:w="1800" w:type="dxa"/>
            <w:shd w:val="clear" w:color="auto" w:fill="DEEAF6" w:themeFill="accent5" w:themeFillTint="33"/>
            <w:vAlign w:val="center"/>
          </w:tcPr>
          <w:p w14:paraId="308C4927" w14:textId="087512AA" w:rsidR="00CE1356" w:rsidRPr="00E11C79" w:rsidRDefault="00CE1356" w:rsidP="00830903">
            <w:pPr>
              <w:jc w:val="right"/>
              <w:rPr>
                <w:rFonts w:ascii="Lucida Console" w:hAnsi="Lucida Console"/>
              </w:rPr>
            </w:pPr>
            <w:r w:rsidRPr="00E11C79">
              <w:rPr>
                <w:rFonts w:ascii="Lucida Console" w:hAnsi="Lucida Console"/>
              </w:rPr>
              <w:t>15,000.00</w:t>
            </w:r>
          </w:p>
        </w:tc>
        <w:tc>
          <w:tcPr>
            <w:tcW w:w="3145" w:type="dxa"/>
            <w:shd w:val="clear" w:color="auto" w:fill="DEEAF6" w:themeFill="accent5" w:themeFillTint="33"/>
            <w:vAlign w:val="center"/>
          </w:tcPr>
          <w:p w14:paraId="10DF39B5" w14:textId="77777777" w:rsidR="00CE1356" w:rsidRPr="00CE1356" w:rsidRDefault="00CE1356" w:rsidP="001F036D">
            <w:pPr>
              <w:rPr>
                <w:rFonts w:ascii="Lucida Console" w:hAnsi="Lucida Console"/>
              </w:rPr>
            </w:pPr>
          </w:p>
        </w:tc>
      </w:tr>
      <w:tr w:rsidR="00830903" w:rsidRPr="00CE1356" w14:paraId="510867BB" w14:textId="77777777" w:rsidTr="00EE33EB">
        <w:trPr>
          <w:trHeight w:val="395"/>
        </w:trPr>
        <w:tc>
          <w:tcPr>
            <w:tcW w:w="1542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4262D89" w14:textId="77777777" w:rsidR="00830903" w:rsidRPr="00CE1356" w:rsidRDefault="00830903" w:rsidP="00830903">
            <w:pPr>
              <w:rPr>
                <w:rFonts w:ascii="Lucida Console" w:hAnsi="Lucida Console"/>
              </w:rPr>
            </w:pPr>
            <w:r w:rsidRPr="00CE1356">
              <w:rPr>
                <w:rFonts w:ascii="Lucida Console" w:hAnsi="Lucida Console"/>
              </w:rPr>
              <w:t>mm/dd/</w:t>
            </w:r>
            <w:proofErr w:type="spellStart"/>
            <w:r w:rsidRPr="00CE1356">
              <w:rPr>
                <w:rFonts w:ascii="Lucida Console" w:hAnsi="Lucida Console"/>
              </w:rPr>
              <w:t>yyyy</w:t>
            </w:r>
            <w:proofErr w:type="spellEnd"/>
          </w:p>
        </w:tc>
        <w:tc>
          <w:tcPr>
            <w:tcW w:w="159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77ADC8EB" w14:textId="77777777" w:rsidR="00830903" w:rsidRPr="00CE1356" w:rsidRDefault="00830903" w:rsidP="00830903">
            <w:pPr>
              <w:rPr>
                <w:rFonts w:ascii="Lucida Console" w:hAnsi="Lucida Console"/>
              </w:rPr>
            </w:pPr>
            <w:r w:rsidRPr="00CE1356">
              <w:rPr>
                <w:rFonts w:ascii="Lucida Console" w:hAnsi="Lucida Console"/>
              </w:rPr>
              <w:t>239958731</w:t>
            </w:r>
          </w:p>
        </w:tc>
        <w:tc>
          <w:tcPr>
            <w:tcW w:w="2798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101CBCA" w14:textId="77777777" w:rsidR="00830903" w:rsidRPr="00CE1356" w:rsidRDefault="00830903" w:rsidP="00830903">
            <w:pPr>
              <w:rPr>
                <w:rFonts w:ascii="Lucida Console" w:hAnsi="Lucida Console"/>
              </w:rPr>
            </w:pPr>
            <w:r w:rsidRPr="00CE1356">
              <w:rPr>
                <w:rFonts w:ascii="Lucida Console" w:hAnsi="Lucida Console"/>
              </w:rPr>
              <w:t>Apartment Rental</w:t>
            </w:r>
          </w:p>
        </w:tc>
        <w:tc>
          <w:tcPr>
            <w:tcW w:w="1440" w:type="dxa"/>
            <w:tcBorders>
              <w:bottom w:val="single" w:sz="4" w:space="0" w:color="BFBFBF" w:themeColor="background1" w:themeShade="BF"/>
              <w:right w:val="nil"/>
            </w:tcBorders>
            <w:vAlign w:val="center"/>
          </w:tcPr>
          <w:p w14:paraId="1CF3FE4B" w14:textId="77777777" w:rsidR="00830903" w:rsidRPr="00CE1356" w:rsidRDefault="00830903" w:rsidP="00830903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left w:val="nil"/>
              <w:bottom w:val="single" w:sz="4" w:space="0" w:color="BFBFBF" w:themeColor="background1" w:themeShade="BF"/>
            </w:tcBorders>
            <w:vAlign w:val="center"/>
          </w:tcPr>
          <w:p w14:paraId="576F4B07" w14:textId="22AEAAD9" w:rsidR="00830903" w:rsidRPr="00EE33EB" w:rsidRDefault="00830903" w:rsidP="00830903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639E25D4" w14:textId="77777777" w:rsidR="00830903" w:rsidRPr="00CE1356" w:rsidRDefault="00830903" w:rsidP="00830903">
            <w:pPr>
              <w:jc w:val="right"/>
              <w:rPr>
                <w:rFonts w:ascii="Lucida Console" w:hAnsi="Lucida Console"/>
              </w:rPr>
            </w:pPr>
            <w:r w:rsidRPr="00CE1356">
              <w:rPr>
                <w:rFonts w:ascii="Lucida Console" w:hAnsi="Lucida Console"/>
              </w:rPr>
              <w:t>5,000.00</w:t>
            </w:r>
          </w:p>
        </w:tc>
        <w:tc>
          <w:tcPr>
            <w:tcW w:w="1800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451E317F" w14:textId="77777777" w:rsidR="00830903" w:rsidRPr="00CE1356" w:rsidRDefault="00830903" w:rsidP="00830903">
            <w:pPr>
              <w:jc w:val="right"/>
              <w:rPr>
                <w:rFonts w:ascii="Lucida Console" w:hAnsi="Lucida Console"/>
              </w:rPr>
            </w:pPr>
            <w:r w:rsidRPr="00CE1356">
              <w:rPr>
                <w:rFonts w:ascii="Lucida Console" w:hAnsi="Lucida Console"/>
              </w:rPr>
              <w:t>20,000.00</w:t>
            </w:r>
          </w:p>
        </w:tc>
        <w:tc>
          <w:tcPr>
            <w:tcW w:w="3145" w:type="dxa"/>
            <w:tcBorders>
              <w:bottom w:val="single" w:sz="4" w:space="0" w:color="BFBFBF" w:themeColor="background1" w:themeShade="BF"/>
            </w:tcBorders>
            <w:vAlign w:val="center"/>
          </w:tcPr>
          <w:p w14:paraId="325DBC2A" w14:textId="77777777" w:rsidR="00830903" w:rsidRPr="00CE1356" w:rsidRDefault="00830903" w:rsidP="00830903">
            <w:pPr>
              <w:rPr>
                <w:rFonts w:ascii="Lucida Console" w:hAnsi="Lucida Console"/>
              </w:rPr>
            </w:pPr>
          </w:p>
        </w:tc>
      </w:tr>
      <w:tr w:rsidR="00830903" w:rsidRPr="00CE1356" w14:paraId="4DAD04AE" w14:textId="77777777" w:rsidTr="00EE33EB">
        <w:trPr>
          <w:trHeight w:val="440"/>
        </w:trPr>
        <w:tc>
          <w:tcPr>
            <w:tcW w:w="1542" w:type="dxa"/>
            <w:tcBorders>
              <w:right w:val="single" w:sz="4" w:space="0" w:color="BFBFBF" w:themeColor="background1" w:themeShade="BF"/>
            </w:tcBorders>
            <w:vAlign w:val="center"/>
          </w:tcPr>
          <w:p w14:paraId="0E21FC85" w14:textId="2BACE603" w:rsidR="00830903" w:rsidRPr="00CE1356" w:rsidRDefault="00830903" w:rsidP="00830903">
            <w:pPr>
              <w:rPr>
                <w:rFonts w:ascii="Lucida Console" w:hAnsi="Lucida Console"/>
              </w:rPr>
            </w:pPr>
            <w:r w:rsidRPr="00CE1356">
              <w:rPr>
                <w:rFonts w:ascii="Lucida Console" w:hAnsi="Lucida Console"/>
              </w:rPr>
              <w:t>mm/dd/</w:t>
            </w:r>
            <w:proofErr w:type="spellStart"/>
            <w:r w:rsidRPr="00CE1356">
              <w:rPr>
                <w:rFonts w:ascii="Lucida Console" w:hAnsi="Lucida Console"/>
              </w:rPr>
              <w:t>yyyy</w:t>
            </w:r>
            <w:proofErr w:type="spellEnd"/>
          </w:p>
        </w:tc>
        <w:tc>
          <w:tcPr>
            <w:tcW w:w="1595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E13FB3" w14:textId="4B0ACFBE" w:rsidR="00830903" w:rsidRPr="00CE1356" w:rsidRDefault="00830903" w:rsidP="00830903">
            <w:pPr>
              <w:rPr>
                <w:rFonts w:ascii="Lucida Console" w:hAnsi="Lucida Console"/>
              </w:rPr>
            </w:pPr>
            <w:r w:rsidRPr="00CE1356">
              <w:rPr>
                <w:rFonts w:ascii="Lucida Console" w:hAnsi="Lucida Console"/>
              </w:rPr>
              <w:t>874959085</w:t>
            </w:r>
          </w:p>
        </w:tc>
        <w:tc>
          <w:tcPr>
            <w:tcW w:w="2798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4559783" w14:textId="01639C05" w:rsidR="00830903" w:rsidRPr="00CE1356" w:rsidRDefault="00830903" w:rsidP="00830903">
            <w:pPr>
              <w:rPr>
                <w:rFonts w:ascii="Lucida Console" w:hAnsi="Lucida Console"/>
              </w:rPr>
            </w:pPr>
            <w:r w:rsidRPr="00CE1356">
              <w:rPr>
                <w:rFonts w:ascii="Lucida Console" w:hAnsi="Lucida Console"/>
              </w:rPr>
              <w:t>Electric Bill</w:t>
            </w: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nil"/>
            </w:tcBorders>
            <w:vAlign w:val="center"/>
          </w:tcPr>
          <w:p w14:paraId="62A23C21" w14:textId="12BE767E" w:rsidR="00830903" w:rsidRPr="00CE1356" w:rsidRDefault="00830903" w:rsidP="00830903">
            <w:pPr>
              <w:jc w:val="right"/>
              <w:rPr>
                <w:rFonts w:ascii="Lucida Console" w:hAnsi="Lucida Console"/>
              </w:rPr>
            </w:pPr>
            <w:r w:rsidRPr="00CE1356">
              <w:rPr>
                <w:rFonts w:ascii="Lucida Console" w:hAnsi="Lucida Console"/>
              </w:rPr>
              <w:t>150.00</w:t>
            </w:r>
          </w:p>
        </w:tc>
        <w:tc>
          <w:tcPr>
            <w:tcW w:w="540" w:type="dxa"/>
            <w:tcBorders>
              <w:left w:val="nil"/>
              <w:right w:val="single" w:sz="4" w:space="0" w:color="BFBFBF" w:themeColor="background1" w:themeShade="BF"/>
            </w:tcBorders>
            <w:vAlign w:val="center"/>
          </w:tcPr>
          <w:p w14:paraId="04E99908" w14:textId="1C8904ED" w:rsidR="00830903" w:rsidRPr="00EE33EB" w:rsidRDefault="00EE33EB" w:rsidP="00830903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 w:cs="Calibri"/>
                <w:b/>
                <w:bCs/>
                <w:color w:val="7F7F7F" w:themeColor="text1" w:themeTint="80"/>
                <w:sz w:val="28"/>
                <w:szCs w:val="28"/>
              </w:rPr>
              <w:sym w:font="Wingdings" w:char="F0FE"/>
            </w:r>
          </w:p>
        </w:tc>
        <w:tc>
          <w:tcPr>
            <w:tcW w:w="153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0A06F9F" w14:textId="2FD47D84" w:rsidR="00830903" w:rsidRPr="00CE1356" w:rsidRDefault="00830903" w:rsidP="00830903">
            <w:pPr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5E6E493" w14:textId="3DDC698A" w:rsidR="00830903" w:rsidRPr="00CE1356" w:rsidRDefault="00830903" w:rsidP="00830903">
            <w:pPr>
              <w:jc w:val="right"/>
              <w:rPr>
                <w:rFonts w:ascii="Lucida Console" w:hAnsi="Lucida Console"/>
              </w:rPr>
            </w:pPr>
            <w:r w:rsidRPr="00CE1356">
              <w:rPr>
                <w:rFonts w:ascii="Lucida Console" w:hAnsi="Lucida Console"/>
              </w:rPr>
              <w:t>19,850.00</w:t>
            </w:r>
          </w:p>
        </w:tc>
        <w:tc>
          <w:tcPr>
            <w:tcW w:w="3145" w:type="dxa"/>
            <w:tcBorders>
              <w:left w:val="single" w:sz="4" w:space="0" w:color="BFBFBF" w:themeColor="background1" w:themeShade="BF"/>
            </w:tcBorders>
            <w:vAlign w:val="center"/>
          </w:tcPr>
          <w:p w14:paraId="35DBD5FC" w14:textId="5C15D70E" w:rsidR="00830903" w:rsidRPr="00CE1356" w:rsidRDefault="00830903" w:rsidP="00830903">
            <w:pPr>
              <w:rPr>
                <w:rFonts w:ascii="Lucida Console" w:hAnsi="Lucida Console"/>
              </w:rPr>
            </w:pPr>
            <w:r w:rsidRPr="00CE1356">
              <w:rPr>
                <w:rFonts w:ascii="Lucida Console" w:hAnsi="Lucida Console"/>
              </w:rPr>
              <w:t>Due date mm/dd/</w:t>
            </w:r>
            <w:proofErr w:type="spellStart"/>
            <w:r w:rsidRPr="00CE1356">
              <w:rPr>
                <w:rFonts w:ascii="Lucida Console" w:hAnsi="Lucida Console"/>
              </w:rPr>
              <w:t>yyyy</w:t>
            </w:r>
            <w:proofErr w:type="spellEnd"/>
          </w:p>
        </w:tc>
      </w:tr>
      <w:tr w:rsidR="00EE33EB" w:rsidRPr="00CE1356" w14:paraId="5EF280E4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24A0B8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369F44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88DE2D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3AC04275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C261BC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2C6454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11CE3E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2217A9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1F0FBC72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478425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AA546B4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9610E8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75133985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D9287B8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6D9281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9A5805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B2FAD14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630C2200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BD35B6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AC247DB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4B73FF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3BADFCDE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CCA949C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B3F4D9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C4E9F1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4FBCD5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34F6E796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81460B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1691159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CB7F1D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27D85813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B790E4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3E594F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F52DC6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  <w:bookmarkStart w:id="0" w:name="_GoBack"/>
            <w:bookmarkEnd w:id="0"/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CE9EB5A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6377873B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1F4420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856945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2480C4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3D6CAD0E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D37C15D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01C701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3C505F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E432A4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5FE40563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8BD179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DF01681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9C1CF8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0610223A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FDAD2A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5E8F089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4608E29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73AA54B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18130032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9AF8A52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E5A4015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7594CBC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57E17960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FA30BD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C2CACD6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8EF500E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FDEF969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64214D43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BFB49D8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24CA87A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E83553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3452854C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D08DC6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7DBC49D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129326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A40A05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61A32FB5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C9DEF4F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1F2A017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3F44588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5D1C4E92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1FF118E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51383F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E7A38D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87A29D2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67497ED1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6A2B77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0123F9C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1F132B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7E2F4E1B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D45AD1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8ACEB41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C9E2AD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809B3F5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06BEB21A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992F657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60115FC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B54F18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10A830CD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F64DD39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87A8BF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61ADCF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55B2F2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310E2F21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CC34E29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B9A5602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E25FC4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5980E8A0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6916DE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9F2D32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095BC3E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B6371B5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4FE8EA17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32E0EE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2EBB912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279A44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3255FB6B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9B141C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35F40A8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8400F45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96CAA5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1F0D1DA7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5695F81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681A7F7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71568E0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6B65316A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42599C2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18870D5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A5D6E8C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66E286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  <w:tr w:rsidR="00EE33EB" w:rsidRPr="00CE1356" w14:paraId="18BF4839" w14:textId="77777777" w:rsidTr="00EE33E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5"/>
        </w:trPr>
        <w:tc>
          <w:tcPr>
            <w:tcW w:w="15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5374398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28F356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279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0C1144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nil"/>
            </w:tcBorders>
            <w:vAlign w:val="center"/>
          </w:tcPr>
          <w:p w14:paraId="53FF548A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  <w:tc>
          <w:tcPr>
            <w:tcW w:w="540" w:type="dxa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55B0F46" w14:textId="77777777" w:rsidR="00EE33EB" w:rsidRPr="00EE33EB" w:rsidRDefault="00EE33EB" w:rsidP="001F036D">
            <w:pPr>
              <w:jc w:val="center"/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</w:pPr>
            <w:r w:rsidRPr="00EE33EB">
              <w:rPr>
                <w:rFonts w:ascii="Lucida Console" w:hAnsi="Lucida Console"/>
                <w:color w:val="7F7F7F" w:themeColor="text1" w:themeTint="80"/>
                <w:sz w:val="28"/>
                <w:szCs w:val="28"/>
              </w:rPr>
              <w:sym w:font="Wingdings" w:char="F0A8"/>
            </w:r>
          </w:p>
        </w:tc>
        <w:tc>
          <w:tcPr>
            <w:tcW w:w="15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1659B71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18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208FB92" w14:textId="77777777" w:rsidR="00EE33EB" w:rsidRPr="00CE1356" w:rsidRDefault="00EE33EB" w:rsidP="001F036D">
            <w:pPr>
              <w:jc w:val="right"/>
              <w:rPr>
                <w:rFonts w:ascii="Lucida Console" w:hAnsi="Lucida Console"/>
              </w:rPr>
            </w:pPr>
          </w:p>
        </w:tc>
        <w:tc>
          <w:tcPr>
            <w:tcW w:w="314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DA7C863" w14:textId="77777777" w:rsidR="00EE33EB" w:rsidRPr="00CE1356" w:rsidRDefault="00EE33EB" w:rsidP="001F036D">
            <w:pPr>
              <w:rPr>
                <w:rFonts w:ascii="Lucida Console" w:hAnsi="Lucida Console"/>
              </w:rPr>
            </w:pPr>
          </w:p>
        </w:tc>
      </w:tr>
    </w:tbl>
    <w:p w14:paraId="1CC09D56" w14:textId="77777777" w:rsidR="00025008" w:rsidRPr="00025008" w:rsidRDefault="00025008" w:rsidP="00EE33EB">
      <w:pPr>
        <w:rPr>
          <w:sz w:val="2"/>
          <w:szCs w:val="2"/>
        </w:rPr>
      </w:pPr>
    </w:p>
    <w:sectPr w:rsidR="00025008" w:rsidRPr="00025008" w:rsidSect="00926C13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321F4" w14:textId="77777777" w:rsidR="00981384" w:rsidRDefault="00981384" w:rsidP="00025008">
      <w:pPr>
        <w:spacing w:after="0" w:line="240" w:lineRule="auto"/>
      </w:pPr>
      <w:r>
        <w:separator/>
      </w:r>
    </w:p>
  </w:endnote>
  <w:endnote w:type="continuationSeparator" w:id="0">
    <w:p w14:paraId="658E8E54" w14:textId="77777777" w:rsidR="00981384" w:rsidRDefault="0098138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25008" w:rsidRDefault="00025008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130D21" w14:textId="77777777" w:rsidR="00981384" w:rsidRDefault="00981384" w:rsidP="00025008">
      <w:pPr>
        <w:spacing w:after="0" w:line="240" w:lineRule="auto"/>
      </w:pPr>
      <w:r>
        <w:separator/>
      </w:r>
    </w:p>
  </w:footnote>
  <w:footnote w:type="continuationSeparator" w:id="0">
    <w:p w14:paraId="10FFD76C" w14:textId="77777777" w:rsidR="00981384" w:rsidRDefault="0098138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25008" w:rsidRDefault="00025008" w:rsidP="00025008">
    <w:pPr>
      <w:pStyle w:val="Header"/>
      <w:tabs>
        <w:tab w:val="clear" w:pos="9360"/>
      </w:tabs>
    </w:pPr>
    <w:r w:rsidRPr="0018283A">
      <w:rPr>
        <w:noProof/>
        <w:sz w:val="10"/>
        <w:szCs w:val="10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260E429B">
          <wp:simplePos x="0" y="0"/>
          <wp:positionH relativeFrom="column">
            <wp:posOffset>8086725</wp:posOffset>
          </wp:positionH>
          <wp:positionV relativeFrom="paragraph">
            <wp:posOffset>-364490</wp:posOffset>
          </wp:positionV>
          <wp:extent cx="1307592" cy="273947"/>
          <wp:effectExtent l="0" t="0" r="6985" b="0"/>
          <wp:wrapNone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gFAHEoS+EtAAAA"/>
  </w:docVars>
  <w:rsids>
    <w:rsidRoot w:val="00025008"/>
    <w:rsid w:val="00025008"/>
    <w:rsid w:val="0004558F"/>
    <w:rsid w:val="00134413"/>
    <w:rsid w:val="0018020B"/>
    <w:rsid w:val="003369DC"/>
    <w:rsid w:val="005F2A8E"/>
    <w:rsid w:val="00614671"/>
    <w:rsid w:val="00681862"/>
    <w:rsid w:val="006B33D7"/>
    <w:rsid w:val="00782B9B"/>
    <w:rsid w:val="007A0B79"/>
    <w:rsid w:val="00830903"/>
    <w:rsid w:val="00862B37"/>
    <w:rsid w:val="00924D6B"/>
    <w:rsid w:val="00926C13"/>
    <w:rsid w:val="00981384"/>
    <w:rsid w:val="00B24FCF"/>
    <w:rsid w:val="00C1590A"/>
    <w:rsid w:val="00CE1356"/>
    <w:rsid w:val="00D06D1B"/>
    <w:rsid w:val="00E11C79"/>
    <w:rsid w:val="00EE33EB"/>
    <w:rsid w:val="00EF1F67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1</cp:revision>
  <dcterms:created xsi:type="dcterms:W3CDTF">2020-01-24T05:27:00Z</dcterms:created>
  <dcterms:modified xsi:type="dcterms:W3CDTF">2020-01-29T16:03:00Z</dcterms:modified>
</cp:coreProperties>
</file>